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2C707272" w:rsidR="00173A24" w:rsidRDefault="00A83878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is imperative 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958C72D" w:rsidR="00173A24" w:rsidRDefault="00A8387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Html is declarative 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4C77CA22" w:rsidR="00173A24" w:rsidRDefault="005779E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uses it, and CSS uses it to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27B1E6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79E6">
        <w:rPr>
          <w:rFonts w:ascii="Muli" w:eastAsia="Muli" w:hAnsi="Muli" w:cs="Muli"/>
          <w:sz w:val="24"/>
          <w:szCs w:val="24"/>
          <w:u w:val="single"/>
        </w:rPr>
        <w:t>relative positioning is the positioning inside, and absolute positioning is the positioning outside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55A82908" w:rsidR="00173A24" w:rsidRDefault="005779E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it bigger or smaller the size in the thing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429B760A" w:rsidR="00173A24" w:rsidRDefault="005779E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sx</w:t>
      </w:r>
      <w:proofErr w:type="spellEnd"/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136CE7FF" w:rsidR="00173A24" w:rsidRDefault="005779E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4E0BBB61" w:rsidR="00173A24" w:rsidRDefault="005779E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mport and export and render function and return function and all components 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05D7FB40" w:rsidR="00173A24" w:rsidRDefault="005779E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can only return one react components 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69EF143" w:rsidR="00173A24" w:rsidRDefault="00B32A1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put the </w:t>
      </w:r>
      <w:proofErr w:type="gramStart"/>
      <w:r>
        <w:rPr>
          <w:rFonts w:ascii="Muli" w:eastAsia="Muli" w:hAnsi="Muli" w:cs="Muli"/>
          <w:sz w:val="24"/>
          <w:szCs w:val="24"/>
        </w:rPr>
        <w:t>thing</w:t>
      </w:r>
      <w:proofErr w:type="gramEnd"/>
      <w:r>
        <w:rPr>
          <w:rFonts w:ascii="Muli" w:eastAsia="Muli" w:hAnsi="Muli" w:cs="Muli"/>
          <w:sz w:val="24"/>
          <w:szCs w:val="24"/>
        </w:rPr>
        <w:t xml:space="preserve"> you want to say in it.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4560AE8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1. What are the various components in </w:t>
      </w:r>
      <w:r w:rsidR="005779E6">
        <w:rPr>
          <w:rFonts w:ascii="Muli" w:eastAsia="Muli" w:hAnsi="Muli" w:cs="Muli"/>
          <w:sz w:val="24"/>
          <w:szCs w:val="24"/>
        </w:rPr>
        <w:t>the</w:t>
      </w:r>
      <w:r>
        <w:rPr>
          <w:rFonts w:ascii="Muli" w:eastAsia="Muli" w:hAnsi="Muli" w:cs="Muli"/>
          <w:sz w:val="24"/>
          <w:szCs w:val="24"/>
        </w:rPr>
        <w:t xml:space="preserve">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EE7515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79E6">
        <w:rPr>
          <w:rFonts w:ascii="Muli" w:eastAsia="Muli" w:hAnsi="Muli" w:cs="Muli"/>
          <w:sz w:val="24"/>
          <w:szCs w:val="24"/>
          <w:u w:val="single"/>
        </w:rPr>
        <w:t>press and margin and padding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qgUAJNYduiwAAAA="/>
  </w:docVars>
  <w:rsids>
    <w:rsidRoot w:val="00173A24"/>
    <w:rsid w:val="00173A24"/>
    <w:rsid w:val="005779E6"/>
    <w:rsid w:val="009526BB"/>
    <w:rsid w:val="00A83878"/>
    <w:rsid w:val="00B32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9</TotalTime>
  <Pages>3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idhar Thota</cp:lastModifiedBy>
  <cp:revision>3</cp:revision>
  <dcterms:created xsi:type="dcterms:W3CDTF">2021-01-06T05:46:00Z</dcterms:created>
  <dcterms:modified xsi:type="dcterms:W3CDTF">2021-06-24T19:35:00Z</dcterms:modified>
</cp:coreProperties>
</file>